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1093"/>
        <w:tblW w:w="865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52"/>
        <w:gridCol w:w="441"/>
        <w:gridCol w:w="375"/>
        <w:gridCol w:w="411"/>
        <w:gridCol w:w="30"/>
        <w:gridCol w:w="381"/>
        <w:gridCol w:w="411"/>
        <w:gridCol w:w="111"/>
        <w:gridCol w:w="300"/>
        <w:gridCol w:w="411"/>
        <w:gridCol w:w="12"/>
        <w:gridCol w:w="179"/>
        <w:gridCol w:w="210"/>
        <w:gridCol w:w="421"/>
        <w:gridCol w:w="430"/>
        <w:gridCol w:w="391"/>
        <w:gridCol w:w="42"/>
        <w:gridCol w:w="369"/>
        <w:gridCol w:w="411"/>
        <w:gridCol w:w="354"/>
        <w:gridCol w:w="57"/>
        <w:gridCol w:w="212"/>
        <w:gridCol w:w="199"/>
        <w:gridCol w:w="383"/>
        <w:gridCol w:w="440"/>
        <w:gridCol w:w="425"/>
      </w:tblGrid>
      <w:tr w:rsidR="008635E0" w:rsidRPr="005C3F2A" w14:paraId="6EE9F937" w14:textId="77777777" w:rsidTr="008D272F">
        <w:trPr>
          <w:trHeight w:val="605"/>
        </w:trPr>
        <w:tc>
          <w:tcPr>
            <w:tcW w:w="1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06E781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姓</w:t>
            </w:r>
            <w:r w:rsidRPr="005C3F2A">
              <w:rPr>
                <w:rFonts w:eastAsia="仿宋_GB2312" w:hint="eastAsia"/>
                <w:sz w:val="24"/>
              </w:rPr>
              <w:t xml:space="preserve">  </w:t>
            </w:r>
            <w:r w:rsidRPr="005C3F2A">
              <w:rPr>
                <w:rFonts w:eastAsia="仿宋_GB2312" w:hint="eastAsia"/>
                <w:sz w:val="24"/>
              </w:rPr>
              <w:t>名</w:t>
            </w:r>
          </w:p>
        </w:tc>
        <w:tc>
          <w:tcPr>
            <w:tcW w:w="125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EBFEA7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9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952EC1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性别</w:t>
            </w:r>
          </w:p>
        </w:tc>
        <w:tc>
          <w:tcPr>
            <w:tcW w:w="90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2F63AE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0FBB36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出生年月</w:t>
            </w:r>
          </w:p>
        </w:tc>
        <w:tc>
          <w:tcPr>
            <w:tcW w:w="18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8DFEE1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447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577C5BE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</w:tr>
      <w:tr w:rsidR="008635E0" w:rsidRPr="005C3F2A" w14:paraId="609B8407" w14:textId="77777777" w:rsidTr="008D272F">
        <w:trPr>
          <w:trHeight w:val="606"/>
        </w:trPr>
        <w:tc>
          <w:tcPr>
            <w:tcW w:w="1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0AA21A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文化程度</w:t>
            </w:r>
          </w:p>
        </w:tc>
        <w:tc>
          <w:tcPr>
            <w:tcW w:w="125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F9814F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  <w:p w14:paraId="11E28094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9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6B6F2E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民族</w:t>
            </w:r>
          </w:p>
        </w:tc>
        <w:tc>
          <w:tcPr>
            <w:tcW w:w="90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950123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599C38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手机</w:t>
            </w:r>
          </w:p>
        </w:tc>
        <w:tc>
          <w:tcPr>
            <w:tcW w:w="183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CAD786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447" w:type="dxa"/>
            <w:gridSpan w:val="4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CBB1EF3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照</w:t>
            </w:r>
          </w:p>
          <w:p w14:paraId="519F2000" w14:textId="592CDAFB" w:rsidR="008635E0" w:rsidRPr="005C3F2A" w:rsidRDefault="008D272F" w:rsidP="008D272F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片</w:t>
            </w:r>
          </w:p>
        </w:tc>
      </w:tr>
      <w:tr w:rsidR="00DB668E" w:rsidRPr="005C3F2A" w14:paraId="71BC931E" w14:textId="77777777" w:rsidTr="003B36DD">
        <w:trPr>
          <w:cantSplit/>
          <w:trHeight w:val="605"/>
        </w:trPr>
        <w:tc>
          <w:tcPr>
            <w:tcW w:w="1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24ED30" w14:textId="77777777" w:rsidR="00DB668E" w:rsidRPr="005C3F2A" w:rsidRDefault="00DB668E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工作单位</w:t>
            </w:r>
          </w:p>
        </w:tc>
        <w:tc>
          <w:tcPr>
            <w:tcW w:w="5959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1CD1AD" w14:textId="4918DEA1" w:rsidR="00DB668E" w:rsidRPr="005C3F2A" w:rsidRDefault="00DB668E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447" w:type="dxa"/>
            <w:gridSpan w:val="4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83B3066" w14:textId="48AC2BE5" w:rsidR="00DB668E" w:rsidRPr="005C3F2A" w:rsidRDefault="00DB668E" w:rsidP="008635E0">
            <w:pPr>
              <w:rPr>
                <w:rFonts w:eastAsia="仿宋_GB2312"/>
                <w:sz w:val="24"/>
              </w:rPr>
            </w:pPr>
          </w:p>
        </w:tc>
      </w:tr>
      <w:tr w:rsidR="008D272F" w:rsidRPr="005C3F2A" w14:paraId="436F8871" w14:textId="77777777" w:rsidTr="008D272F">
        <w:trPr>
          <w:trHeight w:val="948"/>
        </w:trPr>
        <w:tc>
          <w:tcPr>
            <w:tcW w:w="1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64CC79" w14:textId="77777777" w:rsidR="008D272F" w:rsidRPr="005C3F2A" w:rsidRDefault="008D272F" w:rsidP="008635E0">
            <w:pPr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所属行业</w:t>
            </w:r>
          </w:p>
        </w:tc>
        <w:tc>
          <w:tcPr>
            <w:tcW w:w="7406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35BDE2" w14:textId="77777777" w:rsidR="008D272F" w:rsidRPr="008D272F" w:rsidRDefault="008D272F" w:rsidP="008D272F">
            <w:pPr>
              <w:rPr>
                <w:rFonts w:ascii="仿宋_GB2312" w:eastAsia="仿宋_GB2312"/>
                <w:sz w:val="24"/>
              </w:rPr>
            </w:pPr>
            <w:r w:rsidRPr="008D272F">
              <w:rPr>
                <w:rFonts w:ascii="仿宋_GB2312" w:eastAsia="仿宋_GB2312" w:hint="eastAsia"/>
                <w:sz w:val="24"/>
              </w:rPr>
              <w:t>□发电 □石化 □化工 □建材 □钢铁 □有色 □轻工 □金融</w:t>
            </w:r>
          </w:p>
          <w:p w14:paraId="7DF537ED" w14:textId="27C24BD0" w:rsidR="008D272F" w:rsidRPr="005C3F2A" w:rsidRDefault="008D272F" w:rsidP="008D272F">
            <w:pPr>
              <w:rPr>
                <w:rFonts w:eastAsia="仿宋_GB2312"/>
                <w:sz w:val="24"/>
              </w:rPr>
            </w:pPr>
            <w:r w:rsidRPr="008D272F">
              <w:rPr>
                <w:rFonts w:ascii="仿宋_GB2312" w:eastAsia="仿宋_GB2312" w:hint="eastAsia"/>
                <w:sz w:val="24"/>
              </w:rPr>
              <w:t>□航空 □建筑 □煤炭 □机械 □商业 □交通 □物流 □其它</w:t>
            </w:r>
          </w:p>
        </w:tc>
      </w:tr>
      <w:tr w:rsidR="008635E0" w:rsidRPr="005C3F2A" w14:paraId="7EA62AC7" w14:textId="77777777" w:rsidTr="008D272F">
        <w:trPr>
          <w:cantSplit/>
          <w:trHeight w:val="605"/>
        </w:trPr>
        <w:tc>
          <w:tcPr>
            <w:tcW w:w="1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D22EF2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电子信箱</w:t>
            </w:r>
          </w:p>
          <w:p w14:paraId="225FAFDD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E</w:t>
            </w:r>
            <w:r w:rsidRPr="005C3F2A">
              <w:rPr>
                <w:rFonts w:eastAsia="仿宋_GB2312" w:hint="eastAsia"/>
                <w:sz w:val="24"/>
              </w:rPr>
              <w:t>—</w:t>
            </w:r>
            <w:r w:rsidRPr="005C3F2A">
              <w:rPr>
                <w:rFonts w:eastAsia="仿宋_GB2312" w:hint="eastAsia"/>
                <w:sz w:val="24"/>
              </w:rPr>
              <w:t>mail</w:t>
            </w:r>
          </w:p>
        </w:tc>
        <w:tc>
          <w:tcPr>
            <w:tcW w:w="7406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EA82BB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</w:tr>
      <w:tr w:rsidR="008635E0" w:rsidRPr="005C3F2A" w14:paraId="64C229CE" w14:textId="77777777" w:rsidTr="008D1263">
        <w:trPr>
          <w:trHeight w:val="606"/>
        </w:trPr>
        <w:tc>
          <w:tcPr>
            <w:tcW w:w="1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C4153F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身份证号码</w:t>
            </w:r>
          </w:p>
        </w:tc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86FDC97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37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66E6A5F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4F365FF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89CDD47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4E1A703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FD0FD19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F8A8E36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01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17E7746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2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BB2811D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3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A0FF05A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39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0849D16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A8B4085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B36D488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1843150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11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7647D9C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383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533C8AE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EA66A1D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141CF7F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</w:tr>
      <w:tr w:rsidR="008635E0" w:rsidRPr="005C3F2A" w14:paraId="0C5AD48A" w14:textId="77777777" w:rsidTr="008D272F">
        <w:trPr>
          <w:trHeight w:val="605"/>
        </w:trPr>
        <w:tc>
          <w:tcPr>
            <w:tcW w:w="16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CAA88B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申</w:t>
            </w:r>
            <w:r>
              <w:rPr>
                <w:rFonts w:eastAsia="仿宋_GB2312" w:hint="eastAsia"/>
                <w:sz w:val="24"/>
              </w:rPr>
              <w:t>请</w:t>
            </w:r>
            <w:r w:rsidRPr="005C3F2A">
              <w:rPr>
                <w:rFonts w:eastAsia="仿宋_GB2312" w:hint="eastAsia"/>
                <w:sz w:val="24"/>
              </w:rPr>
              <w:t>工种</w:t>
            </w:r>
          </w:p>
        </w:tc>
        <w:tc>
          <w:tcPr>
            <w:tcW w:w="11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4B094C5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245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480CDB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级别</w:t>
            </w:r>
          </w:p>
        </w:tc>
        <w:tc>
          <w:tcPr>
            <w:tcW w:w="1673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21E562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113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769A072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工龄</w:t>
            </w:r>
          </w:p>
        </w:tc>
        <w:tc>
          <w:tcPr>
            <w:tcW w:w="1716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3CDF98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</w:tr>
      <w:tr w:rsidR="008635E0" w:rsidRPr="005C3F2A" w14:paraId="46F59C7F" w14:textId="77777777" w:rsidTr="008D272F">
        <w:trPr>
          <w:cantSplit/>
          <w:trHeight w:val="2151"/>
        </w:trPr>
        <w:tc>
          <w:tcPr>
            <w:tcW w:w="1693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67E9D7" w14:textId="77777777" w:rsidR="006D2D60" w:rsidRDefault="006D2D60" w:rsidP="008635E0">
            <w:pPr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真</w:t>
            </w:r>
          </w:p>
          <w:p w14:paraId="12B43EF8" w14:textId="77777777" w:rsidR="006D2D60" w:rsidRDefault="006D2D60" w:rsidP="008635E0">
            <w:pPr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实</w:t>
            </w:r>
          </w:p>
          <w:p w14:paraId="68E24C7B" w14:textId="77777777" w:rsidR="006D2D60" w:rsidRDefault="006D2D60" w:rsidP="008635E0">
            <w:pPr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性</w:t>
            </w:r>
          </w:p>
          <w:p w14:paraId="3E0E0B47" w14:textId="77777777" w:rsidR="006D2D60" w:rsidRDefault="006D2D60" w:rsidP="008635E0">
            <w:pPr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承</w:t>
            </w:r>
          </w:p>
          <w:p w14:paraId="36A7A21A" w14:textId="1CCF046A" w:rsidR="008635E0" w:rsidRPr="005C3F2A" w:rsidRDefault="006D2D60" w:rsidP="006D2D60">
            <w:pPr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>诺</w:t>
            </w:r>
          </w:p>
        </w:tc>
        <w:tc>
          <w:tcPr>
            <w:tcW w:w="6965" w:type="dxa"/>
            <w:gridSpan w:val="2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6E2F28" w14:textId="77777777" w:rsidR="00F82119" w:rsidRDefault="00F82119" w:rsidP="00F82119">
            <w:pPr>
              <w:ind w:firstLineChars="200" w:firstLine="480"/>
              <w:jc w:val="left"/>
              <w:rPr>
                <w:rFonts w:eastAsia="仿宋_GB2312"/>
                <w:sz w:val="24"/>
              </w:rPr>
            </w:pPr>
          </w:p>
          <w:p w14:paraId="49749065" w14:textId="275ED3BD" w:rsidR="00F82119" w:rsidRDefault="00F82119" w:rsidP="00F82119">
            <w:pPr>
              <w:ind w:firstLineChars="200" w:firstLine="480"/>
              <w:jc w:val="left"/>
              <w:rPr>
                <w:rFonts w:eastAsia="仿宋_GB2312"/>
                <w:sz w:val="24"/>
              </w:rPr>
            </w:pPr>
            <w:r w:rsidRPr="00F82119">
              <w:rPr>
                <w:rFonts w:eastAsia="仿宋_GB2312" w:hint="eastAsia"/>
                <w:sz w:val="24"/>
              </w:rPr>
              <w:t>本人郑重承诺：参加碳排放管理员职业能力</w:t>
            </w:r>
            <w:r w:rsidR="00A97287">
              <w:rPr>
                <w:rFonts w:eastAsia="仿宋_GB2312" w:hint="eastAsia"/>
                <w:sz w:val="24"/>
              </w:rPr>
              <w:t>培训</w:t>
            </w:r>
            <w:r w:rsidR="006D2D60">
              <w:rPr>
                <w:rFonts w:eastAsia="仿宋_GB2312" w:hint="eastAsia"/>
                <w:sz w:val="24"/>
              </w:rPr>
              <w:t>，</w:t>
            </w:r>
            <w:r w:rsidRPr="00F82119">
              <w:rPr>
                <w:rFonts w:eastAsia="仿宋_GB2312" w:hint="eastAsia"/>
                <w:sz w:val="24"/>
              </w:rPr>
              <w:t>提供所有个人信息、证明材料、证件真实准确，如有虚假，隐瞒真实情况，给他人造成损害，本人愿意承担由此而产生的刑事、行政、民事等法律责任。</w:t>
            </w:r>
            <w:r w:rsidRPr="00F82119">
              <w:rPr>
                <w:rFonts w:eastAsia="仿宋_GB2312" w:hint="eastAsia"/>
                <w:sz w:val="24"/>
              </w:rPr>
              <w:t xml:space="preserve"> </w:t>
            </w:r>
          </w:p>
          <w:p w14:paraId="23F1718E" w14:textId="77777777" w:rsidR="006D2D60" w:rsidRPr="00F82119" w:rsidRDefault="006D2D60" w:rsidP="00F82119">
            <w:pPr>
              <w:ind w:firstLineChars="200" w:firstLine="480"/>
              <w:jc w:val="left"/>
              <w:rPr>
                <w:rFonts w:eastAsia="仿宋_GB2312"/>
                <w:sz w:val="24"/>
              </w:rPr>
            </w:pPr>
          </w:p>
          <w:p w14:paraId="44EDC192" w14:textId="77777777" w:rsidR="00F82119" w:rsidRPr="00F82119" w:rsidRDefault="00F82119" w:rsidP="00F82119">
            <w:pPr>
              <w:jc w:val="left"/>
              <w:rPr>
                <w:rFonts w:eastAsia="仿宋_GB2312"/>
                <w:sz w:val="24"/>
              </w:rPr>
            </w:pPr>
          </w:p>
          <w:p w14:paraId="7027E54A" w14:textId="386FA6FC" w:rsidR="00F82119" w:rsidRDefault="00F82119" w:rsidP="00F82119">
            <w:pPr>
              <w:ind w:right="960"/>
              <w:jc w:val="center"/>
              <w:rPr>
                <w:rFonts w:eastAsia="仿宋_GB2312"/>
                <w:sz w:val="24"/>
              </w:rPr>
            </w:pPr>
            <w:r>
              <w:rPr>
                <w:rFonts w:eastAsia="仿宋_GB2312" w:hint="eastAsia"/>
                <w:sz w:val="24"/>
              </w:rPr>
              <w:t xml:space="preserve"> </w:t>
            </w:r>
            <w:r>
              <w:rPr>
                <w:rFonts w:eastAsia="仿宋_GB2312"/>
                <w:sz w:val="24"/>
              </w:rPr>
              <w:t xml:space="preserve">                                 </w:t>
            </w:r>
            <w:r w:rsidRPr="00F82119">
              <w:rPr>
                <w:rFonts w:eastAsia="仿宋_GB2312" w:hint="eastAsia"/>
                <w:sz w:val="24"/>
              </w:rPr>
              <w:t>承诺人：</w:t>
            </w:r>
          </w:p>
          <w:p w14:paraId="2E65F5F4" w14:textId="77777777" w:rsidR="00F82119" w:rsidRPr="00F82119" w:rsidRDefault="00F82119" w:rsidP="00F82119">
            <w:pPr>
              <w:ind w:right="960"/>
              <w:jc w:val="center"/>
              <w:rPr>
                <w:rFonts w:eastAsia="仿宋_GB2312"/>
                <w:sz w:val="24"/>
              </w:rPr>
            </w:pPr>
          </w:p>
          <w:p w14:paraId="4D47C730" w14:textId="6CADAC50" w:rsidR="008635E0" w:rsidRDefault="00F82119" w:rsidP="00F82119">
            <w:pPr>
              <w:ind w:right="960"/>
              <w:jc w:val="right"/>
              <w:rPr>
                <w:rFonts w:eastAsia="仿宋_GB2312"/>
                <w:sz w:val="24"/>
              </w:rPr>
            </w:pPr>
            <w:r w:rsidRPr="00F82119">
              <w:rPr>
                <w:rFonts w:eastAsia="仿宋_GB2312" w:hint="eastAsia"/>
                <w:sz w:val="24"/>
              </w:rPr>
              <w:t>20</w:t>
            </w:r>
            <w:r w:rsidR="008D272F">
              <w:rPr>
                <w:rFonts w:eastAsia="仿宋_GB2312"/>
                <w:sz w:val="24"/>
              </w:rPr>
              <w:t xml:space="preserve">22 </w:t>
            </w:r>
            <w:r w:rsidRPr="00F82119">
              <w:rPr>
                <w:rFonts w:eastAsia="仿宋_GB2312" w:hint="eastAsia"/>
                <w:sz w:val="24"/>
              </w:rPr>
              <w:t>年</w:t>
            </w:r>
            <w:r w:rsidRPr="00F82119">
              <w:rPr>
                <w:rFonts w:eastAsia="仿宋_GB2312" w:hint="eastAsia"/>
                <w:sz w:val="24"/>
              </w:rPr>
              <w:t xml:space="preserve">   </w:t>
            </w:r>
            <w:r w:rsidRPr="00F82119">
              <w:rPr>
                <w:rFonts w:eastAsia="仿宋_GB2312" w:hint="eastAsia"/>
                <w:sz w:val="24"/>
              </w:rPr>
              <w:t>月</w:t>
            </w:r>
            <w:r w:rsidRPr="00F82119">
              <w:rPr>
                <w:rFonts w:eastAsia="仿宋_GB2312" w:hint="eastAsia"/>
                <w:sz w:val="24"/>
              </w:rPr>
              <w:t xml:space="preserve">   </w:t>
            </w:r>
            <w:r w:rsidRPr="00F82119">
              <w:rPr>
                <w:rFonts w:eastAsia="仿宋_GB2312" w:hint="eastAsia"/>
                <w:sz w:val="24"/>
              </w:rPr>
              <w:t>日</w:t>
            </w:r>
          </w:p>
          <w:p w14:paraId="021A532D" w14:textId="18995468" w:rsidR="00F82119" w:rsidRPr="005C3F2A" w:rsidRDefault="00F82119" w:rsidP="00F82119">
            <w:pPr>
              <w:jc w:val="right"/>
              <w:rPr>
                <w:rFonts w:eastAsia="仿宋_GB2312"/>
                <w:sz w:val="24"/>
              </w:rPr>
            </w:pPr>
          </w:p>
        </w:tc>
      </w:tr>
      <w:tr w:rsidR="008635E0" w:rsidRPr="005C3F2A" w14:paraId="31F6BE64" w14:textId="77777777" w:rsidTr="008D272F">
        <w:trPr>
          <w:cantSplit/>
          <w:trHeight w:val="606"/>
        </w:trPr>
        <w:tc>
          <w:tcPr>
            <w:tcW w:w="16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8181FD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  <w:p w14:paraId="1E64AD31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备</w:t>
            </w:r>
          </w:p>
          <w:p w14:paraId="1754E1F5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  <w:p w14:paraId="2E6D2D7A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  <w:p w14:paraId="2D766103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  <w:r w:rsidRPr="005C3F2A">
              <w:rPr>
                <w:rFonts w:eastAsia="仿宋_GB2312" w:hint="eastAsia"/>
                <w:sz w:val="24"/>
              </w:rPr>
              <w:t>注</w:t>
            </w:r>
          </w:p>
          <w:p w14:paraId="317472B4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  <w:p w14:paraId="5B612939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  <w:tc>
          <w:tcPr>
            <w:tcW w:w="6965" w:type="dxa"/>
            <w:gridSpan w:val="2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7754A3" w14:textId="77777777" w:rsidR="008635E0" w:rsidRPr="005C3F2A" w:rsidRDefault="008635E0" w:rsidP="008635E0">
            <w:pPr>
              <w:jc w:val="center"/>
              <w:rPr>
                <w:rFonts w:eastAsia="仿宋_GB2312"/>
                <w:sz w:val="24"/>
              </w:rPr>
            </w:pPr>
          </w:p>
        </w:tc>
      </w:tr>
    </w:tbl>
    <w:p w14:paraId="4E46D96F" w14:textId="38229C87" w:rsidR="003E0A0A" w:rsidRDefault="00F82119" w:rsidP="008635E0">
      <w:pPr>
        <w:spacing w:line="480" w:lineRule="exact"/>
        <w:ind w:firstLineChars="200" w:firstLine="640"/>
        <w:jc w:val="center"/>
        <w:rPr>
          <w:rFonts w:eastAsia="仿宋_GB2312"/>
          <w:b/>
          <w:sz w:val="32"/>
        </w:rPr>
      </w:pPr>
      <w:bookmarkStart w:id="0" w:name="_Hlk97022785"/>
      <w:r>
        <w:rPr>
          <w:rFonts w:eastAsia="仿宋_GB2312" w:hint="eastAsia"/>
          <w:b/>
          <w:sz w:val="32"/>
        </w:rPr>
        <w:t>学员信息</w:t>
      </w:r>
      <w:bookmarkEnd w:id="0"/>
      <w:r w:rsidR="008635E0">
        <w:rPr>
          <w:rFonts w:eastAsia="仿宋_GB2312" w:hint="eastAsia"/>
          <w:b/>
          <w:sz w:val="32"/>
        </w:rPr>
        <w:t>登记表</w:t>
      </w:r>
    </w:p>
    <w:p w14:paraId="363B6BA0" w14:textId="209C9B97" w:rsidR="00603806" w:rsidRDefault="00603806" w:rsidP="008635E0">
      <w:pPr>
        <w:spacing w:line="480" w:lineRule="exact"/>
        <w:ind w:firstLineChars="200" w:firstLine="640"/>
        <w:jc w:val="center"/>
        <w:rPr>
          <w:rFonts w:eastAsia="仿宋_GB2312"/>
          <w:b/>
          <w:sz w:val="32"/>
        </w:rPr>
      </w:pPr>
    </w:p>
    <w:p w14:paraId="5FB0BE8C" w14:textId="0FB4EE8E" w:rsidR="00603806" w:rsidRDefault="00603806">
      <w:pPr>
        <w:widowControl/>
        <w:jc w:val="left"/>
        <w:rPr>
          <w:rFonts w:eastAsia="仿宋_GB2312"/>
          <w:b/>
          <w:sz w:val="32"/>
        </w:rPr>
      </w:pPr>
    </w:p>
    <w:sectPr w:rsidR="006038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E919A" w14:textId="77777777" w:rsidR="003E5087" w:rsidRDefault="003E5087" w:rsidP="008635E0">
      <w:r>
        <w:separator/>
      </w:r>
    </w:p>
  </w:endnote>
  <w:endnote w:type="continuationSeparator" w:id="0">
    <w:p w14:paraId="6DE56D70" w14:textId="77777777" w:rsidR="003E5087" w:rsidRDefault="003E5087" w:rsidP="00863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FCC13" w14:textId="77777777" w:rsidR="003E5087" w:rsidRDefault="003E5087" w:rsidP="008635E0">
      <w:r>
        <w:separator/>
      </w:r>
    </w:p>
  </w:footnote>
  <w:footnote w:type="continuationSeparator" w:id="0">
    <w:p w14:paraId="22496816" w14:textId="77777777" w:rsidR="003E5087" w:rsidRDefault="003E5087" w:rsidP="008635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LAwNDWzNDU0sTBT0lEKTi0uzszPAykwrAUA6AtM+ywAAAA="/>
  </w:docVars>
  <w:rsids>
    <w:rsidRoot w:val="001000DE"/>
    <w:rsid w:val="00053DCB"/>
    <w:rsid w:val="000D0DD5"/>
    <w:rsid w:val="001000DE"/>
    <w:rsid w:val="00152E6A"/>
    <w:rsid w:val="002330B1"/>
    <w:rsid w:val="003E0A0A"/>
    <w:rsid w:val="003E5087"/>
    <w:rsid w:val="00603806"/>
    <w:rsid w:val="006803B3"/>
    <w:rsid w:val="006D2D60"/>
    <w:rsid w:val="00725E31"/>
    <w:rsid w:val="0073422B"/>
    <w:rsid w:val="008635E0"/>
    <w:rsid w:val="008D1263"/>
    <w:rsid w:val="008D272F"/>
    <w:rsid w:val="00A037D5"/>
    <w:rsid w:val="00A97287"/>
    <w:rsid w:val="00B05D72"/>
    <w:rsid w:val="00DB668E"/>
    <w:rsid w:val="00EA6DF3"/>
    <w:rsid w:val="00F82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4FCFD"/>
  <w15:chartTrackingRefBased/>
  <w15:docId w15:val="{484E019F-44A4-43EC-AEDB-605B138F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35E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35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35E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35E0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35E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桂碧 史</dc:creator>
  <cp:keywords/>
  <dc:description/>
  <cp:lastModifiedBy>webuser</cp:lastModifiedBy>
  <cp:revision>2</cp:revision>
  <dcterms:created xsi:type="dcterms:W3CDTF">2022-07-25T02:47:00Z</dcterms:created>
  <dcterms:modified xsi:type="dcterms:W3CDTF">2022-07-25T02:47:00Z</dcterms:modified>
</cp:coreProperties>
</file>